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8C493A" w14:textId="77777777" w:rsidR="003574F4" w:rsidRPr="00F46F57" w:rsidRDefault="00F46F57">
      <w:pPr>
        <w:pStyle w:val="FirstParagraph"/>
        <w:rPr>
          <w:b/>
          <w:bCs/>
        </w:rPr>
      </w:pPr>
      <w:r w:rsidRPr="00F46F57">
        <w:rPr>
          <w:b/>
          <w:bCs/>
        </w:rPr>
        <w:t>Tu</w:t>
      </w:r>
      <w:r w:rsidRPr="00F46F57">
        <w:rPr>
          <w:b/>
          <w:bCs/>
        </w:rPr>
        <w:t>ầ</w:t>
      </w:r>
      <w:r w:rsidRPr="00F46F57">
        <w:rPr>
          <w:b/>
          <w:bCs/>
        </w:rPr>
        <w:t>n 0 – Chu</w:t>
      </w:r>
      <w:r w:rsidRPr="00F46F57">
        <w:rPr>
          <w:b/>
          <w:bCs/>
        </w:rPr>
        <w:t>ẩ</w:t>
      </w:r>
      <w:r w:rsidRPr="00F46F57">
        <w:rPr>
          <w:b/>
          <w:bCs/>
        </w:rPr>
        <w:t>n b</w:t>
      </w:r>
      <w:r w:rsidRPr="00F46F57">
        <w:rPr>
          <w:b/>
          <w:bCs/>
        </w:rPr>
        <w:t>ị</w:t>
      </w:r>
    </w:p>
    <w:p w14:paraId="70E1EC8A" w14:textId="77777777" w:rsidR="003574F4" w:rsidRDefault="00F46F57">
      <w:pPr>
        <w:pStyle w:val="BodyText"/>
      </w:pPr>
      <w:r>
        <w:t>Cài VS Code, Node.js, Git.</w:t>
      </w:r>
    </w:p>
    <w:p w14:paraId="263C6C5C" w14:textId="77777777" w:rsidR="003574F4" w:rsidRDefault="00F46F57">
      <w:pPr>
        <w:pStyle w:val="BodyText"/>
      </w:pPr>
      <w:r>
        <w:t>T</w:t>
      </w:r>
      <w:r>
        <w:t>ạ</w:t>
      </w:r>
      <w:r>
        <w:t>o tài kho</w:t>
      </w:r>
      <w:r>
        <w:t>ả</w:t>
      </w:r>
      <w:r>
        <w:t>n GitHub.</w:t>
      </w:r>
    </w:p>
    <w:p w14:paraId="7715D392" w14:textId="77777777" w:rsidR="003574F4" w:rsidRDefault="00F46F57">
      <w:pPr>
        <w:pStyle w:val="BodyText"/>
      </w:pPr>
      <w:r>
        <w:t>Cài extensions: Prettier, ESLint, Live Server, GitLens.</w:t>
      </w:r>
    </w:p>
    <w:p w14:paraId="1B627330" w14:textId="77777777" w:rsidR="003574F4" w:rsidRDefault="00F46F57">
      <w:pPr>
        <w:pStyle w:val="BodyText"/>
      </w:pPr>
      <w:r>
        <w:t>T</w:t>
      </w:r>
      <w:r>
        <w:t>ạ</w:t>
      </w:r>
      <w:r>
        <w:t>o repo web-journey.</w:t>
      </w:r>
    </w:p>
    <w:p w14:paraId="2AE9C8B0" w14:textId="77777777" w:rsidR="003574F4" w:rsidRPr="00F46F57" w:rsidRDefault="00F46F57">
      <w:pPr>
        <w:pStyle w:val="BodyText"/>
        <w:rPr>
          <w:b/>
          <w:bCs/>
        </w:rPr>
      </w:pPr>
      <w:r w:rsidRPr="00F46F57">
        <w:rPr>
          <w:b/>
          <w:bCs/>
        </w:rPr>
        <w:t>Tu</w:t>
      </w:r>
      <w:r w:rsidRPr="00F46F57">
        <w:rPr>
          <w:b/>
          <w:bCs/>
        </w:rPr>
        <w:t>ầ</w:t>
      </w:r>
      <w:r w:rsidRPr="00F46F57">
        <w:rPr>
          <w:b/>
          <w:bCs/>
        </w:rPr>
        <w:t>n 1 – HTML căn b</w:t>
      </w:r>
      <w:r w:rsidRPr="00F46F57">
        <w:rPr>
          <w:b/>
          <w:bCs/>
        </w:rPr>
        <w:t>ả</w:t>
      </w:r>
      <w:r w:rsidRPr="00F46F57">
        <w:rPr>
          <w:b/>
          <w:bCs/>
        </w:rPr>
        <w:t>n</w:t>
      </w:r>
    </w:p>
    <w:p w14:paraId="65C4D004" w14:textId="77777777" w:rsidR="003574F4" w:rsidRDefault="00F46F57">
      <w:pPr>
        <w:pStyle w:val="BodyText"/>
      </w:pPr>
      <w:r>
        <w:t>H</w:t>
      </w:r>
      <w:r>
        <w:t>ọ</w:t>
      </w:r>
      <w:r>
        <w:t>c c</w:t>
      </w:r>
      <w:r>
        <w:t>ấ</w:t>
      </w:r>
      <w:r>
        <w:t>u trúc HTML (doctype, head, body).</w:t>
      </w:r>
    </w:p>
    <w:p w14:paraId="4A6D1F9D" w14:textId="77777777" w:rsidR="003574F4" w:rsidRDefault="00F46F57">
      <w:pPr>
        <w:pStyle w:val="BodyText"/>
      </w:pPr>
      <w:r>
        <w:t>Làm quen semantic tags (header, nav, main, section, article, footer).</w:t>
      </w:r>
    </w:p>
    <w:p w14:paraId="5762B508" w14:textId="77777777" w:rsidR="003574F4" w:rsidRDefault="00F46F57">
      <w:pPr>
        <w:pStyle w:val="BodyText"/>
      </w:pPr>
      <w:r>
        <w:t>T</w:t>
      </w:r>
      <w:r>
        <w:t>ạ</w:t>
      </w:r>
      <w:r>
        <w:t>o trang CV cá nhân (desktop + mobile).</w:t>
      </w:r>
    </w:p>
    <w:p w14:paraId="00C7DC6F" w14:textId="77777777" w:rsidR="003574F4" w:rsidRDefault="00F46F57">
      <w:pPr>
        <w:pStyle w:val="BodyText"/>
      </w:pPr>
      <w:r>
        <w:t>Đ</w:t>
      </w:r>
      <w:r>
        <w:t>ẩ</w:t>
      </w:r>
      <w:r>
        <w:t>y lên GitHub Pages.</w:t>
      </w:r>
    </w:p>
    <w:p w14:paraId="0E6050B7" w14:textId="77777777" w:rsidR="003574F4" w:rsidRPr="00F46F57" w:rsidRDefault="00F46F57">
      <w:pPr>
        <w:pStyle w:val="BodyText"/>
        <w:rPr>
          <w:b/>
          <w:bCs/>
        </w:rPr>
      </w:pPr>
      <w:r w:rsidRPr="00F46F57">
        <w:rPr>
          <w:b/>
          <w:bCs/>
        </w:rPr>
        <w:t>Tu</w:t>
      </w:r>
      <w:r w:rsidRPr="00F46F57">
        <w:rPr>
          <w:b/>
          <w:bCs/>
        </w:rPr>
        <w:t>ầ</w:t>
      </w:r>
      <w:r w:rsidRPr="00F46F57">
        <w:rPr>
          <w:b/>
          <w:bCs/>
        </w:rPr>
        <w:t>n 2 – CSS &amp; Responsive</w:t>
      </w:r>
    </w:p>
    <w:p w14:paraId="20052D69" w14:textId="77777777" w:rsidR="003574F4" w:rsidRDefault="00F46F57">
      <w:pPr>
        <w:pStyle w:val="BodyText"/>
      </w:pPr>
      <w:r>
        <w:t>Box model, inline vs block, position.</w:t>
      </w:r>
    </w:p>
    <w:p w14:paraId="01ABEB94" w14:textId="77777777" w:rsidR="003574F4" w:rsidRDefault="00F46F57">
      <w:pPr>
        <w:pStyle w:val="BodyText"/>
      </w:pPr>
      <w:r>
        <w:t>Flexbox &amp; Grid layout.</w:t>
      </w:r>
    </w:p>
    <w:p w14:paraId="3B79411B" w14:textId="77777777" w:rsidR="003574F4" w:rsidRDefault="00F46F57">
      <w:pPr>
        <w:pStyle w:val="BodyText"/>
      </w:pPr>
      <w:r>
        <w:t>Media queries (mobile-first).</w:t>
      </w:r>
    </w:p>
    <w:p w14:paraId="35C36AB6" w14:textId="77777777" w:rsidR="003574F4" w:rsidRDefault="00F46F57">
      <w:pPr>
        <w:pStyle w:val="BodyText"/>
      </w:pPr>
      <w:r>
        <w:t>Bài t</w:t>
      </w:r>
      <w:r>
        <w:t>ậ</w:t>
      </w:r>
      <w:r>
        <w:t>p: Landing page s</w:t>
      </w:r>
      <w:r>
        <w:t>ả</w:t>
      </w:r>
      <w:r>
        <w:t>n ph</w:t>
      </w:r>
      <w:r>
        <w:t>ẩ</w:t>
      </w:r>
      <w:r>
        <w:t>m (giao di</w:t>
      </w:r>
      <w:r>
        <w:t>ệ</w:t>
      </w:r>
      <w:r>
        <w:t>n responsive).</w:t>
      </w:r>
    </w:p>
    <w:p w14:paraId="24E19C43" w14:textId="77777777" w:rsidR="003574F4" w:rsidRPr="00F46F57" w:rsidRDefault="00F46F57">
      <w:pPr>
        <w:pStyle w:val="BodyText"/>
        <w:rPr>
          <w:b/>
          <w:bCs/>
        </w:rPr>
      </w:pPr>
      <w:r w:rsidRPr="00F46F57">
        <w:rPr>
          <w:b/>
          <w:bCs/>
        </w:rPr>
        <w:t>Tu</w:t>
      </w:r>
      <w:r w:rsidRPr="00F46F57">
        <w:rPr>
          <w:b/>
          <w:bCs/>
        </w:rPr>
        <w:t>ầ</w:t>
      </w:r>
      <w:r w:rsidRPr="00F46F57">
        <w:rPr>
          <w:b/>
          <w:bCs/>
        </w:rPr>
        <w:t>n 3 – JavaScript cơ b</w:t>
      </w:r>
      <w:r w:rsidRPr="00F46F57">
        <w:rPr>
          <w:b/>
          <w:bCs/>
        </w:rPr>
        <w:t>ả</w:t>
      </w:r>
      <w:r w:rsidRPr="00F46F57">
        <w:rPr>
          <w:b/>
          <w:bCs/>
        </w:rPr>
        <w:t>n</w:t>
      </w:r>
    </w:p>
    <w:p w14:paraId="7E348F80" w14:textId="77777777" w:rsidR="003574F4" w:rsidRDefault="00F46F57">
      <w:pPr>
        <w:pStyle w:val="BodyText"/>
      </w:pPr>
      <w:r>
        <w:t>Cú pháp cơ b</w:t>
      </w:r>
      <w:r>
        <w:t>ả</w:t>
      </w:r>
      <w:r>
        <w:t>n: let/const, ki</w:t>
      </w:r>
      <w:r>
        <w:t>ể</w:t>
      </w:r>
      <w:r>
        <w:t>u d</w:t>
      </w:r>
      <w:r>
        <w:t>ữ</w:t>
      </w:r>
      <w:r>
        <w:t xml:space="preserve"> li</w:t>
      </w:r>
      <w:r>
        <w:t>ệ</w:t>
      </w:r>
      <w:r>
        <w:t>u, toán t</w:t>
      </w:r>
      <w:r>
        <w:t>ử</w:t>
      </w:r>
      <w:r>
        <w:t>.</w:t>
      </w:r>
    </w:p>
    <w:p w14:paraId="4172278C" w14:textId="77777777" w:rsidR="003574F4" w:rsidRDefault="00F46F57">
      <w:pPr>
        <w:pStyle w:val="BodyText"/>
      </w:pPr>
      <w:r>
        <w:t>Hàm &amp; vòng l</w:t>
      </w:r>
      <w:r>
        <w:t>ặ</w:t>
      </w:r>
      <w:r>
        <w:t>p.</w:t>
      </w:r>
    </w:p>
    <w:p w14:paraId="5363FE0D" w14:textId="77777777" w:rsidR="003574F4" w:rsidRDefault="00F46F57">
      <w:pPr>
        <w:pStyle w:val="BodyText"/>
      </w:pPr>
      <w:r>
        <w:t>Array methods: map, filter, reduce.</w:t>
      </w:r>
    </w:p>
    <w:p w14:paraId="3E160A8B" w14:textId="77777777" w:rsidR="003574F4" w:rsidRDefault="00F46F57">
      <w:pPr>
        <w:pStyle w:val="BodyText"/>
      </w:pPr>
      <w:r>
        <w:t>Bài t</w:t>
      </w:r>
      <w:r>
        <w:t>ậ</w:t>
      </w:r>
      <w:r>
        <w:t>p: To-do app (lưu localStorage).</w:t>
      </w:r>
    </w:p>
    <w:p w14:paraId="6E9F5DD2" w14:textId="77777777" w:rsidR="003574F4" w:rsidRPr="00F46F57" w:rsidRDefault="00F46F57">
      <w:pPr>
        <w:pStyle w:val="BodyText"/>
        <w:rPr>
          <w:b/>
          <w:bCs/>
        </w:rPr>
      </w:pPr>
      <w:r w:rsidRPr="00F46F57">
        <w:rPr>
          <w:b/>
          <w:bCs/>
        </w:rPr>
        <w:t>Tu</w:t>
      </w:r>
      <w:r w:rsidRPr="00F46F57">
        <w:rPr>
          <w:b/>
          <w:bCs/>
        </w:rPr>
        <w:t>ầ</w:t>
      </w:r>
      <w:r w:rsidRPr="00F46F57">
        <w:rPr>
          <w:b/>
          <w:bCs/>
        </w:rPr>
        <w:t>n 4 – DOM &amp; API</w:t>
      </w:r>
    </w:p>
    <w:p w14:paraId="72DF2DA2" w14:textId="77777777" w:rsidR="003574F4" w:rsidRDefault="00F46F57">
      <w:pPr>
        <w:pStyle w:val="BodyText"/>
      </w:pPr>
      <w:r>
        <w:t xml:space="preserve">DOM: querySelector, </w:t>
      </w:r>
      <w:r>
        <w:t>addEventListener.</w:t>
      </w:r>
    </w:p>
    <w:p w14:paraId="76E692DD" w14:textId="77777777" w:rsidR="003574F4" w:rsidRDefault="00F46F57">
      <w:pPr>
        <w:pStyle w:val="BodyText"/>
      </w:pPr>
      <w:r>
        <w:t>Manipulate class, innerHTML, value.</w:t>
      </w:r>
    </w:p>
    <w:p w14:paraId="069D2199" w14:textId="77777777" w:rsidR="003574F4" w:rsidRDefault="00F46F57">
      <w:pPr>
        <w:pStyle w:val="BodyText"/>
      </w:pPr>
      <w:r>
        <w:t>Fetch API (g</w:t>
      </w:r>
      <w:r>
        <w:t>ọ</w:t>
      </w:r>
      <w:r>
        <w:t>i d</w:t>
      </w:r>
      <w:r>
        <w:t>ữ</w:t>
      </w:r>
      <w:r>
        <w:t xml:space="preserve"> li</w:t>
      </w:r>
      <w:r>
        <w:t>ệ</w:t>
      </w:r>
      <w:r>
        <w:t>u JSON).</w:t>
      </w:r>
    </w:p>
    <w:p w14:paraId="551EA10E" w14:textId="77777777" w:rsidR="003574F4" w:rsidRDefault="00F46F57">
      <w:pPr>
        <w:pStyle w:val="BodyText"/>
      </w:pPr>
      <w:r>
        <w:t>Bài t</w:t>
      </w:r>
      <w:r>
        <w:t>ậ</w:t>
      </w:r>
      <w:r>
        <w:t>p: Weather app (g</w:t>
      </w:r>
      <w:r>
        <w:t>ọ</w:t>
      </w:r>
      <w:r>
        <w:t>i API th</w:t>
      </w:r>
      <w:r>
        <w:t>ờ</w:t>
      </w:r>
      <w:r>
        <w:t>i ti</w:t>
      </w:r>
      <w:r>
        <w:t>ế</w:t>
      </w:r>
      <w:r>
        <w:t>t).</w:t>
      </w:r>
    </w:p>
    <w:p w14:paraId="131571F3" w14:textId="77777777" w:rsidR="003574F4" w:rsidRPr="00F46F57" w:rsidRDefault="00F46F57">
      <w:pPr>
        <w:pStyle w:val="BodyText"/>
        <w:rPr>
          <w:b/>
          <w:bCs/>
        </w:rPr>
      </w:pPr>
      <w:r w:rsidRPr="00F46F57">
        <w:rPr>
          <w:b/>
          <w:bCs/>
        </w:rPr>
        <w:t>Tu</w:t>
      </w:r>
      <w:r w:rsidRPr="00F46F57">
        <w:rPr>
          <w:b/>
          <w:bCs/>
        </w:rPr>
        <w:t>ầ</w:t>
      </w:r>
      <w:r w:rsidRPr="00F46F57">
        <w:rPr>
          <w:b/>
          <w:bCs/>
        </w:rPr>
        <w:t>n 5 – Công c</w:t>
      </w:r>
      <w:r w:rsidRPr="00F46F57">
        <w:rPr>
          <w:b/>
          <w:bCs/>
        </w:rPr>
        <w:t>ụ</w:t>
      </w:r>
      <w:r w:rsidRPr="00F46F57">
        <w:rPr>
          <w:b/>
          <w:bCs/>
        </w:rPr>
        <w:t xml:space="preserve"> Dev</w:t>
      </w:r>
    </w:p>
    <w:p w14:paraId="38C14547" w14:textId="77777777" w:rsidR="003574F4" w:rsidRDefault="00F46F57">
      <w:pPr>
        <w:pStyle w:val="BodyText"/>
      </w:pPr>
      <w:r>
        <w:t>Git cơ b</w:t>
      </w:r>
      <w:r>
        <w:t>ả</w:t>
      </w:r>
      <w:r>
        <w:t>n: init, commit, push, branch.</w:t>
      </w:r>
    </w:p>
    <w:p w14:paraId="698B9200" w14:textId="77777777" w:rsidR="003574F4" w:rsidRDefault="00F46F57">
      <w:pPr>
        <w:pStyle w:val="BodyText"/>
      </w:pPr>
      <w:r>
        <w:t>npm, package.json, script.</w:t>
      </w:r>
    </w:p>
    <w:p w14:paraId="2A6D08B5" w14:textId="77777777" w:rsidR="003574F4" w:rsidRDefault="00F46F57">
      <w:pPr>
        <w:pStyle w:val="BodyText"/>
      </w:pPr>
      <w:r>
        <w:lastRenderedPageBreak/>
        <w:t>Vite đ</w:t>
      </w:r>
      <w:r>
        <w:t>ể</w:t>
      </w:r>
      <w:r>
        <w:t xml:space="preserve"> bootstrap d</w:t>
      </w:r>
      <w:r>
        <w:t>ự</w:t>
      </w:r>
      <w:r>
        <w:t xml:space="preserve"> án.</w:t>
      </w:r>
    </w:p>
    <w:p w14:paraId="33F3C126" w14:textId="77777777" w:rsidR="003574F4" w:rsidRDefault="00F46F57">
      <w:pPr>
        <w:pStyle w:val="BodyText"/>
      </w:pPr>
      <w:r>
        <w:t>Chuy</w:t>
      </w:r>
      <w:r>
        <w:t>ể</w:t>
      </w:r>
      <w:r>
        <w:t>n To-do app sang Vite project.</w:t>
      </w:r>
    </w:p>
    <w:p w14:paraId="2945ADE4" w14:textId="77777777" w:rsidR="003574F4" w:rsidRPr="00F46F57" w:rsidRDefault="00F46F57">
      <w:pPr>
        <w:pStyle w:val="BodyText"/>
        <w:rPr>
          <w:b/>
          <w:bCs/>
        </w:rPr>
      </w:pPr>
      <w:r w:rsidRPr="00F46F57">
        <w:rPr>
          <w:b/>
          <w:bCs/>
        </w:rPr>
        <w:t>Tu</w:t>
      </w:r>
      <w:r w:rsidRPr="00F46F57">
        <w:rPr>
          <w:b/>
          <w:bCs/>
        </w:rPr>
        <w:t>ầ</w:t>
      </w:r>
      <w:r w:rsidRPr="00F46F57">
        <w:rPr>
          <w:b/>
          <w:bCs/>
        </w:rPr>
        <w:t>n 6 – React cơ b</w:t>
      </w:r>
      <w:r w:rsidRPr="00F46F57">
        <w:rPr>
          <w:b/>
          <w:bCs/>
        </w:rPr>
        <w:t>ả</w:t>
      </w:r>
      <w:r w:rsidRPr="00F46F57">
        <w:rPr>
          <w:b/>
          <w:bCs/>
        </w:rPr>
        <w:t>n</w:t>
      </w:r>
    </w:p>
    <w:p w14:paraId="712CCA8F" w14:textId="77777777" w:rsidR="003574F4" w:rsidRDefault="00F46F57">
      <w:pPr>
        <w:pStyle w:val="BodyText"/>
      </w:pPr>
      <w:r>
        <w:t>Component, props, state.</w:t>
      </w:r>
    </w:p>
    <w:p w14:paraId="5E63BBC5" w14:textId="77777777" w:rsidR="003574F4" w:rsidRDefault="00F46F57">
      <w:pPr>
        <w:pStyle w:val="BodyText"/>
      </w:pPr>
      <w:r>
        <w:t>useState, useEffect.</w:t>
      </w:r>
    </w:p>
    <w:p w14:paraId="33275D18" w14:textId="77777777" w:rsidR="003574F4" w:rsidRDefault="00F46F57">
      <w:pPr>
        <w:pStyle w:val="BodyText"/>
      </w:pPr>
      <w:r>
        <w:t>Event handling trong React.</w:t>
      </w:r>
    </w:p>
    <w:p w14:paraId="082B241C" w14:textId="77777777" w:rsidR="003574F4" w:rsidRDefault="00F46F57">
      <w:pPr>
        <w:pStyle w:val="BodyText"/>
      </w:pPr>
      <w:r>
        <w:t>Bài t</w:t>
      </w:r>
      <w:r>
        <w:t>ậ</w:t>
      </w:r>
      <w:r>
        <w:t>p: Expense Tracker.</w:t>
      </w:r>
    </w:p>
    <w:p w14:paraId="7A14F719" w14:textId="77777777" w:rsidR="003574F4" w:rsidRPr="00F46F57" w:rsidRDefault="00F46F57">
      <w:pPr>
        <w:pStyle w:val="BodyText"/>
        <w:rPr>
          <w:b/>
          <w:bCs/>
        </w:rPr>
      </w:pPr>
      <w:r w:rsidRPr="00F46F57">
        <w:rPr>
          <w:b/>
          <w:bCs/>
        </w:rPr>
        <w:t>Tu</w:t>
      </w:r>
      <w:r w:rsidRPr="00F46F57">
        <w:rPr>
          <w:b/>
          <w:bCs/>
        </w:rPr>
        <w:t>ầ</w:t>
      </w:r>
      <w:r w:rsidRPr="00F46F57">
        <w:rPr>
          <w:b/>
          <w:bCs/>
        </w:rPr>
        <w:t>n 7 – React nâng cao</w:t>
      </w:r>
    </w:p>
    <w:p w14:paraId="11586B60" w14:textId="77777777" w:rsidR="003574F4" w:rsidRDefault="00F46F57">
      <w:pPr>
        <w:pStyle w:val="BodyText"/>
      </w:pPr>
      <w:r>
        <w:t>React Router (routing, params).</w:t>
      </w:r>
    </w:p>
    <w:p w14:paraId="081C0DEE" w14:textId="77777777" w:rsidR="003574F4" w:rsidRDefault="00F46F57">
      <w:pPr>
        <w:pStyle w:val="BodyText"/>
      </w:pPr>
      <w:r>
        <w:t>Form &amp; controlled input.</w:t>
      </w:r>
    </w:p>
    <w:p w14:paraId="374F24F3" w14:textId="77777777" w:rsidR="003574F4" w:rsidRDefault="00F46F57">
      <w:pPr>
        <w:pStyle w:val="BodyText"/>
      </w:pPr>
      <w:r>
        <w:t>G</w:t>
      </w:r>
      <w:r>
        <w:t>ọ</w:t>
      </w:r>
      <w:r>
        <w:t>i API v</w:t>
      </w:r>
      <w:r>
        <w:t>ớ</w:t>
      </w:r>
      <w:r>
        <w:t>i fetch</w:t>
      </w:r>
      <w:r>
        <w:t>/Axios.</w:t>
      </w:r>
    </w:p>
    <w:p w14:paraId="72494EAC" w14:textId="77777777" w:rsidR="003574F4" w:rsidRDefault="00F46F57">
      <w:pPr>
        <w:pStyle w:val="BodyText"/>
      </w:pPr>
      <w:r>
        <w:t>State management mini (lifting state up).</w:t>
      </w:r>
    </w:p>
    <w:p w14:paraId="015C18DF" w14:textId="77777777" w:rsidR="003574F4" w:rsidRDefault="00F46F57">
      <w:pPr>
        <w:pStyle w:val="BodyText"/>
      </w:pPr>
      <w:r>
        <w:t>Refactor Expense Tracker.</w:t>
      </w:r>
    </w:p>
    <w:p w14:paraId="4532C434" w14:textId="77777777" w:rsidR="003574F4" w:rsidRPr="00F46F57" w:rsidRDefault="00F46F57">
      <w:pPr>
        <w:pStyle w:val="BodyText"/>
        <w:rPr>
          <w:b/>
          <w:bCs/>
        </w:rPr>
      </w:pPr>
      <w:r w:rsidRPr="00F46F57">
        <w:rPr>
          <w:b/>
          <w:bCs/>
        </w:rPr>
        <w:t>Tu</w:t>
      </w:r>
      <w:r w:rsidRPr="00F46F57">
        <w:rPr>
          <w:b/>
          <w:bCs/>
        </w:rPr>
        <w:t>ầ</w:t>
      </w:r>
      <w:r w:rsidRPr="00F46F57">
        <w:rPr>
          <w:b/>
          <w:bCs/>
        </w:rPr>
        <w:t>n 8 – CSS nâng cao &amp; Tailwind</w:t>
      </w:r>
    </w:p>
    <w:p w14:paraId="479DEAA3" w14:textId="77777777" w:rsidR="003574F4" w:rsidRDefault="00F46F57">
      <w:pPr>
        <w:pStyle w:val="BodyText"/>
      </w:pPr>
      <w:r>
        <w:t>Cài Tailwind CSS.</w:t>
      </w:r>
    </w:p>
    <w:p w14:paraId="103F5C2A" w14:textId="77777777" w:rsidR="003574F4" w:rsidRDefault="00F46F57">
      <w:pPr>
        <w:pStyle w:val="BodyText"/>
      </w:pPr>
      <w:r>
        <w:t>T</w:t>
      </w:r>
      <w:r>
        <w:t>ạ</w:t>
      </w:r>
      <w:r>
        <w:t>o UI components: Button, Card, Modal.</w:t>
      </w:r>
    </w:p>
    <w:p w14:paraId="69BF6EC7" w14:textId="77777777" w:rsidR="003574F4" w:rsidRDefault="00F46F57">
      <w:pPr>
        <w:pStyle w:val="BodyText"/>
      </w:pPr>
      <w:r>
        <w:t>Bài t</w:t>
      </w:r>
      <w:r>
        <w:t>ậ</w:t>
      </w:r>
      <w:r>
        <w:t>p: UI Kit mini + dùng l</w:t>
      </w:r>
      <w:r>
        <w:t>ạ</w:t>
      </w:r>
      <w:r>
        <w:t>i cho Expense Tracker.</w:t>
      </w:r>
    </w:p>
    <w:p w14:paraId="7009B8FC" w14:textId="77777777" w:rsidR="003574F4" w:rsidRPr="00F46F57" w:rsidRDefault="00F46F57">
      <w:pPr>
        <w:pStyle w:val="BodyText"/>
        <w:rPr>
          <w:b/>
          <w:bCs/>
        </w:rPr>
      </w:pPr>
      <w:r w:rsidRPr="00F46F57">
        <w:rPr>
          <w:b/>
          <w:bCs/>
        </w:rPr>
        <w:t>Tu</w:t>
      </w:r>
      <w:r w:rsidRPr="00F46F57">
        <w:rPr>
          <w:b/>
          <w:bCs/>
        </w:rPr>
        <w:t>ầ</w:t>
      </w:r>
      <w:r w:rsidRPr="00F46F57">
        <w:rPr>
          <w:b/>
          <w:bCs/>
        </w:rPr>
        <w:t>n 9 – Backend cơ b</w:t>
      </w:r>
      <w:r w:rsidRPr="00F46F57">
        <w:rPr>
          <w:b/>
          <w:bCs/>
        </w:rPr>
        <w:t>ả</w:t>
      </w:r>
      <w:r w:rsidRPr="00F46F57">
        <w:rPr>
          <w:b/>
          <w:bCs/>
        </w:rPr>
        <w:t>n (Node.js + E</w:t>
      </w:r>
      <w:r w:rsidRPr="00F46F57">
        <w:rPr>
          <w:b/>
          <w:bCs/>
        </w:rPr>
        <w:t>xpress)</w:t>
      </w:r>
    </w:p>
    <w:p w14:paraId="400A7C94" w14:textId="77777777" w:rsidR="003574F4" w:rsidRDefault="00F46F57">
      <w:pPr>
        <w:pStyle w:val="BodyText"/>
      </w:pPr>
      <w:r>
        <w:t>Hello World API v</w:t>
      </w:r>
      <w:r>
        <w:t>ớ</w:t>
      </w:r>
      <w:r>
        <w:t>i Express.</w:t>
      </w:r>
    </w:p>
    <w:p w14:paraId="6D5A1C4B" w14:textId="77777777" w:rsidR="003574F4" w:rsidRDefault="00F46F57">
      <w:pPr>
        <w:pStyle w:val="BodyText"/>
      </w:pPr>
      <w:r>
        <w:t>Routes, middleware, error handling.</w:t>
      </w:r>
    </w:p>
    <w:p w14:paraId="34FC63FB" w14:textId="77777777" w:rsidR="003574F4" w:rsidRDefault="00F46F57">
      <w:pPr>
        <w:pStyle w:val="BodyText"/>
      </w:pPr>
      <w:r>
        <w:t>Bài t</w:t>
      </w:r>
      <w:r>
        <w:t>ậ</w:t>
      </w:r>
      <w:r>
        <w:t>p: Notes API (CRUD).</w:t>
      </w:r>
    </w:p>
    <w:p w14:paraId="51945C0A" w14:textId="77777777" w:rsidR="003574F4" w:rsidRPr="00F46F57" w:rsidRDefault="00F46F57">
      <w:pPr>
        <w:pStyle w:val="BodyText"/>
        <w:rPr>
          <w:b/>
          <w:bCs/>
        </w:rPr>
      </w:pPr>
      <w:r w:rsidRPr="00F46F57">
        <w:rPr>
          <w:b/>
          <w:bCs/>
        </w:rPr>
        <w:t>Tu</w:t>
      </w:r>
      <w:r w:rsidRPr="00F46F57">
        <w:rPr>
          <w:b/>
          <w:bCs/>
        </w:rPr>
        <w:t>ầ</w:t>
      </w:r>
      <w:r w:rsidRPr="00F46F57">
        <w:rPr>
          <w:b/>
          <w:bCs/>
        </w:rPr>
        <w:t>n 10 – Database &amp; Auth</w:t>
      </w:r>
    </w:p>
    <w:p w14:paraId="439BCCE4" w14:textId="77777777" w:rsidR="003574F4" w:rsidRDefault="00F46F57">
      <w:pPr>
        <w:pStyle w:val="BodyText"/>
      </w:pPr>
      <w:r>
        <w:t>Cài PostgreSQL / dùng Supabase.</w:t>
      </w:r>
    </w:p>
    <w:p w14:paraId="4B1017D3" w14:textId="77777777" w:rsidR="003574F4" w:rsidRDefault="00F46F57">
      <w:pPr>
        <w:pStyle w:val="BodyText"/>
      </w:pPr>
      <w:r>
        <w:t>ORM (Prisma/Drizzle).</w:t>
      </w:r>
    </w:p>
    <w:p w14:paraId="436EE10E" w14:textId="77777777" w:rsidR="003574F4" w:rsidRDefault="00F46F57">
      <w:pPr>
        <w:pStyle w:val="BodyText"/>
      </w:pPr>
      <w:r>
        <w:t>Đăng ký/đăng nh</w:t>
      </w:r>
      <w:r>
        <w:t>ậ</w:t>
      </w:r>
      <w:r>
        <w:t>p v</w:t>
      </w:r>
      <w:r>
        <w:t>ớ</w:t>
      </w:r>
      <w:r>
        <w:t>i JWT.</w:t>
      </w:r>
    </w:p>
    <w:p w14:paraId="0FBCA30A" w14:textId="77777777" w:rsidR="003574F4" w:rsidRDefault="00F46F57">
      <w:pPr>
        <w:pStyle w:val="BodyText"/>
      </w:pPr>
      <w:r>
        <w:t>Bài t</w:t>
      </w:r>
      <w:r>
        <w:t>ậ</w:t>
      </w:r>
      <w:r>
        <w:t>p: Notes API + Auth.</w:t>
      </w:r>
    </w:p>
    <w:p w14:paraId="52C77F03" w14:textId="77777777" w:rsidR="003574F4" w:rsidRPr="00F46F57" w:rsidRDefault="00F46F57">
      <w:pPr>
        <w:pStyle w:val="BodyText"/>
        <w:rPr>
          <w:b/>
          <w:bCs/>
        </w:rPr>
      </w:pPr>
      <w:r w:rsidRPr="00F46F57">
        <w:rPr>
          <w:b/>
          <w:bCs/>
        </w:rPr>
        <w:t>Tu</w:t>
      </w:r>
      <w:r w:rsidRPr="00F46F57">
        <w:rPr>
          <w:b/>
          <w:bCs/>
        </w:rPr>
        <w:t>ầ</w:t>
      </w:r>
      <w:r w:rsidRPr="00F46F57">
        <w:rPr>
          <w:b/>
          <w:bCs/>
        </w:rPr>
        <w:t>n 11 – Testing &amp; CI</w:t>
      </w:r>
    </w:p>
    <w:p w14:paraId="4A6081C3" w14:textId="77777777" w:rsidR="003574F4" w:rsidRDefault="00F46F57">
      <w:pPr>
        <w:pStyle w:val="BodyText"/>
      </w:pPr>
      <w:r>
        <w:t>Jest/Vitest cho unit test.</w:t>
      </w:r>
    </w:p>
    <w:p w14:paraId="735EF05A" w14:textId="77777777" w:rsidR="003574F4" w:rsidRDefault="00F46F57">
      <w:pPr>
        <w:pStyle w:val="BodyText"/>
      </w:pPr>
      <w:r>
        <w:lastRenderedPageBreak/>
        <w:t>React Testing Library cho UI.</w:t>
      </w:r>
    </w:p>
    <w:p w14:paraId="1C3796B9" w14:textId="77777777" w:rsidR="003574F4" w:rsidRDefault="00F46F57">
      <w:pPr>
        <w:pStyle w:val="BodyText"/>
      </w:pPr>
      <w:r>
        <w:t>Supertest cho API.</w:t>
      </w:r>
    </w:p>
    <w:p w14:paraId="1B9DEB96" w14:textId="77777777" w:rsidR="003574F4" w:rsidRDefault="00F46F57">
      <w:pPr>
        <w:pStyle w:val="BodyText"/>
      </w:pPr>
      <w:r>
        <w:t>Setup GitHub Actions ch</w:t>
      </w:r>
      <w:r>
        <w:t>ạ</w:t>
      </w:r>
      <w:r>
        <w:t>y test.</w:t>
      </w:r>
    </w:p>
    <w:p w14:paraId="14638BB2" w14:textId="77777777" w:rsidR="003574F4" w:rsidRPr="00F46F57" w:rsidRDefault="00F46F57">
      <w:pPr>
        <w:pStyle w:val="BodyText"/>
        <w:rPr>
          <w:b/>
          <w:bCs/>
        </w:rPr>
      </w:pPr>
      <w:r w:rsidRPr="00F46F57">
        <w:rPr>
          <w:b/>
          <w:bCs/>
        </w:rPr>
        <w:t>Tu</w:t>
      </w:r>
      <w:r w:rsidRPr="00F46F57">
        <w:rPr>
          <w:b/>
          <w:bCs/>
        </w:rPr>
        <w:t>ầ</w:t>
      </w:r>
      <w:r w:rsidRPr="00F46F57">
        <w:rPr>
          <w:b/>
          <w:bCs/>
        </w:rPr>
        <w:t>n 12 – Deploy</w:t>
      </w:r>
    </w:p>
    <w:p w14:paraId="49F2F9F7" w14:textId="77777777" w:rsidR="003574F4" w:rsidRDefault="00F46F57">
      <w:pPr>
        <w:pStyle w:val="BodyText"/>
      </w:pPr>
      <w:r>
        <w:t>Frontend: Vercel/Netlify.</w:t>
      </w:r>
    </w:p>
    <w:p w14:paraId="096C4B74" w14:textId="77777777" w:rsidR="003574F4" w:rsidRDefault="00F46F57">
      <w:pPr>
        <w:pStyle w:val="BodyText"/>
      </w:pPr>
      <w:r>
        <w:t>Backend: Render/Railway.</w:t>
      </w:r>
    </w:p>
    <w:p w14:paraId="1A976900" w14:textId="77777777" w:rsidR="003574F4" w:rsidRDefault="00F46F57">
      <w:pPr>
        <w:pStyle w:val="BodyText"/>
      </w:pPr>
      <w:r>
        <w:t>DB: Supabase/Railway.</w:t>
      </w:r>
    </w:p>
    <w:p w14:paraId="3DA3DFE5" w14:textId="77777777" w:rsidR="003574F4" w:rsidRDefault="00F46F57">
      <w:pPr>
        <w:pStyle w:val="BodyText"/>
      </w:pPr>
      <w:r>
        <w:t>Deploy Full-stack Notes App.</w:t>
      </w:r>
    </w:p>
    <w:sectPr w:rsidR="003574F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embedSystemFonts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3574F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  <w:rsid w:val="00F46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8C89D7"/>
  <w15:docId w15:val="{496E64DE-3B8D-4B17-BF84-987F1805F2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3</Pages>
  <Words>291</Words>
  <Characters>1664</Characters>
  <Application>Microsoft Office Word</Application>
  <DocSecurity>0</DocSecurity>
  <Lines>13</Lines>
  <Paragraphs>3</Paragraphs>
  <ScaleCrop>false</ScaleCrop>
  <Company/>
  <LinksUpToDate>false</LinksUpToDate>
  <CharactersWithSpaces>1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ê Công Hân</cp:lastModifiedBy>
  <cp:revision>2</cp:revision>
  <dcterms:created xsi:type="dcterms:W3CDTF">1970-01-01T00:00:00Z</dcterms:created>
  <dcterms:modified xsi:type="dcterms:W3CDTF">2025-09-25T03:59:00Z</dcterms:modified>
</cp:coreProperties>
</file>